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sychologist position at your esteemed organization in Switzerland Zurich. As a licensed psychologist with over [X years] of experience in clinical practice, research, and community mental health, I am eager to contribute my expertise to a dynamic and culturally rich environment like Zurich. This opportunity aligns perfectly with my professional goals and my commitment to advancing mental health care in a setting where innovation, precision, and compassion intersect—values that are deeply embedded in the Swiss healthcare system.</w:t>
      </w:r>
    </w:p>
    <w:bookmarkStart w:id="20" w:name="why-switzerland-zurich"/>
    <w:p>
      <w:pPr>
        <w:pStyle w:val="Heading2"/>
      </w:pPr>
      <w:r>
        <w:t xml:space="preserve">Why Switzerland Zurich?</w:t>
      </w:r>
    </w:p>
    <w:p>
      <w:pPr>
        <w:pStyle w:val="FirstParagraph"/>
      </w:pPr>
      <w:r>
        <w:t xml:space="preserve">Zurich, as a global hub for innovation and excellence, offers a unique blend of tradition and modernity. The city’s emphasis on work-life balance, robust public services, and commitment to well-being resonate with my personal and professional ethos. I am particularly drawn to the opportunity to work within Switzerland’s structured yet progressive mental health framework. Zurich’s multicultural population presents a diverse array of challenges and opportunities for psychological intervention, from addressing anxiety in high-stress professions to supporting refugees and immigrants navigating new cultural contexts. My background in cross-cultural counseling and trauma-informed care positions me to contribute meaningfully to this environment.</w:t>
      </w:r>
    </w:p>
    <w:p>
      <w:pPr>
        <w:pStyle w:val="BodyText"/>
      </w:pPr>
      <w:r>
        <w:t xml:space="preserve">Switzerland’s healthcare system is renowned for its efficiency, accessibility, and patient-centered approach. As a Psychologist, I have always aspired to work within systems that prioritize holistic care and evidence-based practices. Zurich’s integration of psychological services into primary care settings and its investment in mental health research make it an ideal location to further my career. I am particularly inspired by the city’s focus on preventive mental health initiatives, which align with my belief in early intervention and community education as cornerstones of effective therapy.</w:t>
      </w:r>
    </w:p>
    <w:bookmarkEnd w:id="20"/>
    <w:bookmarkStart w:id="21" w:name="professional-expertise-and-achievements"/>
    <w:p>
      <w:pPr>
        <w:pStyle w:val="Heading2"/>
      </w:pPr>
      <w:r>
        <w:t xml:space="preserve">Professional Expertise and Achievements</w:t>
      </w:r>
    </w:p>
    <w:p>
      <w:pPr>
        <w:pStyle w:val="FirstParagraph"/>
      </w:pPr>
      <w:r>
        <w:t xml:space="preserve">With a Doctorate in Clinical Psychology from [University Name] and specialized training in [specific areas, e.g., cognitive-behavioral therapy, neuropsychology, or child and adolescent psychology], I have developed a comprehensive skill set to address a wide range of psychological needs. My work has spanned private practice, academic institutions, and non-profit organizations, where I have provided individual and group therapy, conducted psychological assessments, and collaborated with multidisciplinary teams to design tailored treatment plans.</w:t>
      </w:r>
    </w:p>
    <w:p>
      <w:pPr>
        <w:pStyle w:val="BodyText"/>
      </w:pPr>
      <w:r>
        <w:t xml:space="preserve">A key highlight of my career has been my role as a lead psychologist at [Previous Organization], where I spearheaded a program to improve mental health literacy among underserved populations. This initiative not only increased access to care but also reduced stigma through community workshops and partnerships with local schools and businesses. My ability to adapt therapeutic approaches to cultural nuances—whether in urban centers or rural settings—has been instrumental in fostering trust and achieving positive outcomes.</w:t>
      </w:r>
    </w:p>
    <w:p>
      <w:pPr>
        <w:pStyle w:val="BodyText"/>
      </w:pPr>
      <w:r>
        <w:t xml:space="preserve">Additionally, I have published research on [specific topic, e.g., "The Impact of Social Isolation on Mental Health in Diverse Populations"], which was featured in peer-reviewed journals such as [Journal Name]. This work reflects my dedication to advancing the field of psychology through both clinical practice and academic contribution. My commitment to lifelong learning is further evidenced by my participation in continuing education programs focused on emerging therapies, such as mindfulness-based interventions and digital mental health tools.</w:t>
      </w:r>
    </w:p>
    <w:bookmarkEnd w:id="21"/>
    <w:bookmarkStart w:id="22" w:name="Xcf6e949472b9cdc4249fb94c2e1c489221a5c55"/>
    <w:p>
      <w:pPr>
        <w:pStyle w:val="Heading2"/>
      </w:pPr>
      <w:r>
        <w:t xml:space="preserve">Alignment with Your Organization’s Mission</w:t>
      </w:r>
    </w:p>
    <w:p>
      <w:pPr>
        <w:pStyle w:val="FirstParagraph"/>
      </w:pPr>
      <w:r>
        <w:t xml:space="preserve">Your organization’s focus on [specific mission, e.g., "innovative psychological solutions for individuals and communities"] deeply resonates with my professional values. I am particularly impressed by your work in [specific project, service, or initiative], which mirrors my own passion for empowering clients to achieve resilience and self-actualization. I am confident that my collaborative spirit, analytical rigor, and empathetic approach will enable me to contribute effectively to your team.</w:t>
      </w:r>
    </w:p>
    <w:p>
      <w:pPr>
        <w:pStyle w:val="BodyText"/>
      </w:pPr>
      <w:r>
        <w:t xml:space="preserve">As a Psychologist in Switzerland Zurich, I am keen to leverage my expertise in [specific skills, e.g., trauma recovery, developmental psychology, or organizational consulting] while also learning from the unique challenges and opportunities presented by this vibrant city. My fluency in [languages, e.g., English and German] further enhances my ability to connect with a diverse clientele and collaborate with Swiss professionals. I am also committed to understanding the cultural subtleties of Zurich’s communities, which I believe is essential for delivering culturally responsive care.</w:t>
      </w:r>
    </w:p>
    <w:bookmarkEnd w:id="22"/>
    <w:bookmarkStart w:id="23" w:name="conclusion"/>
    <w:p>
      <w:pPr>
        <w:pStyle w:val="Heading2"/>
      </w:pPr>
      <w:r>
        <w:t xml:space="preserve">Conclusion</w:t>
      </w:r>
    </w:p>
    <w:p>
      <w:pPr>
        <w:pStyle w:val="FirstParagraph"/>
      </w:pPr>
      <w:r>
        <w:t xml:space="preserve">In conclusion, I am excited about the possibility of joining your team in Switzerland Zurich as a Psychologist. My passion for mental health, combined with my technical expertise and cultural adaptability, makes me an ideal candidate to support your mission. I would welcome the opportunity to discuss how my background and vision align with the needs of your organization.</w:t>
      </w:r>
    </w:p>
    <w:p>
      <w:pPr>
        <w:pStyle w:val="BodyText"/>
      </w:pPr>
      <w:r>
        <w:t xml:space="preserve">Thank you for considering my application. I look forward to the possibility of contributing to the continued success of your institution in Zurich.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22:02:32Z</dcterms:created>
  <dcterms:modified xsi:type="dcterms:W3CDTF">2025-12-10T22:02:32Z</dcterms:modified>
</cp:coreProperties>
</file>

<file path=docProps/custom.xml><?xml version="1.0" encoding="utf-8"?>
<Properties xmlns="http://schemas.openxmlformats.org/officeDocument/2006/custom-properties" xmlns:vt="http://schemas.openxmlformats.org/officeDocument/2006/docPropsVTypes"/>
</file>